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333A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C05A8E3" w14:textId="4D69AB15" w:rsidR="009333AF" w:rsidRDefault="00556965" w:rsidP="009333AF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9D51879" w14:textId="2F18BD9D" w:rsidR="009333AF" w:rsidRDefault="009333AF" w:rsidP="009333AF">
      <w:pPr>
        <w:rPr>
          <w:sz w:val="28"/>
          <w:szCs w:val="28"/>
        </w:rPr>
      </w:pPr>
    </w:p>
    <w:p w14:paraId="632EF9D6" w14:textId="034F5D06" w:rsidR="009333AF" w:rsidRPr="009333AF" w:rsidRDefault="009333AF" w:rsidP="009333AF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CANDY WORLD</w:t>
      </w:r>
    </w:p>
    <w:p w14:paraId="34A9E19B" w14:textId="77777777" w:rsidR="007B4A91" w:rsidRDefault="009333A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16B04EF4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4D19AB9" w14:textId="77777777" w:rsidR="009333AF" w:rsidRDefault="009333AF" w:rsidP="009333AF">
      <w:pPr>
        <w:rPr>
          <w:sz w:val="28"/>
          <w:szCs w:val="28"/>
        </w:rPr>
      </w:pPr>
    </w:p>
    <w:p w14:paraId="555F2033" w14:textId="3D6DB96B" w:rsidR="007B4A91" w:rsidRDefault="001956D2">
      <w:pPr>
        <w:ind w:left="720"/>
        <w:rPr>
          <w:sz w:val="28"/>
          <w:szCs w:val="28"/>
        </w:rPr>
      </w:pPr>
      <w:r>
        <w:rPr>
          <w:sz w:val="28"/>
          <w:szCs w:val="28"/>
        </w:rPr>
        <w:t>Raj should collect candy</w:t>
      </w:r>
      <w:r w:rsidR="00550B03">
        <w:rPr>
          <w:sz w:val="28"/>
          <w:szCs w:val="28"/>
        </w:rPr>
        <w:t xml:space="preserve"> and he should not touch the </w:t>
      </w:r>
      <w:proofErr w:type="spellStart"/>
      <w:r w:rsidR="00550B03">
        <w:rPr>
          <w:sz w:val="28"/>
          <w:szCs w:val="28"/>
        </w:rPr>
        <w:t>dragen</w:t>
      </w:r>
      <w:proofErr w:type="spellEnd"/>
    </w:p>
    <w:p w14:paraId="3D632C61" w14:textId="77777777" w:rsidR="007B4A91" w:rsidRDefault="009333A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60168EF1" w:rsidR="007B4A91" w:rsidRDefault="00556965" w:rsidP="00550B03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C76AC42" w14:textId="77777777" w:rsidR="00550B03" w:rsidRDefault="00550B03" w:rsidP="00550B03">
      <w:pPr>
        <w:ind w:left="720"/>
        <w:rPr>
          <w:sz w:val="28"/>
          <w:szCs w:val="28"/>
        </w:rPr>
      </w:pPr>
    </w:p>
    <w:p w14:paraId="23A0EE76" w14:textId="3C7FAF67" w:rsidR="00550B03" w:rsidRPr="00550B03" w:rsidRDefault="00550B03" w:rsidP="00550B03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In a village raj lived with him </w:t>
      </w:r>
      <w:proofErr w:type="spellStart"/>
      <w:r>
        <w:rPr>
          <w:sz w:val="28"/>
          <w:szCs w:val="28"/>
        </w:rPr>
        <w:t>gramemother</w:t>
      </w:r>
      <w:proofErr w:type="spellEnd"/>
      <w:r>
        <w:rPr>
          <w:sz w:val="28"/>
          <w:szCs w:val="28"/>
        </w:rPr>
        <w:t xml:space="preserve">. Every day raj go forest and bring blueberry to him and to him grandmother like every day he went to forest and he see gold </w:t>
      </w:r>
      <w:proofErr w:type="spellStart"/>
      <w:r>
        <w:rPr>
          <w:sz w:val="28"/>
          <w:szCs w:val="28"/>
        </w:rPr>
        <w:t>butterful</w:t>
      </w:r>
      <w:proofErr w:type="spellEnd"/>
      <w:r>
        <w:rPr>
          <w:sz w:val="28"/>
          <w:szCs w:val="28"/>
        </w:rPr>
        <w:t xml:space="preserve"> and he follow that and he forget the house way and he walk </w:t>
      </w:r>
      <w:proofErr w:type="spellStart"/>
      <w:r>
        <w:rPr>
          <w:sz w:val="28"/>
          <w:szCs w:val="28"/>
        </w:rPr>
        <w:t>stright</w:t>
      </w:r>
      <w:proofErr w:type="spellEnd"/>
      <w:r>
        <w:rPr>
          <w:sz w:val="28"/>
          <w:szCs w:val="28"/>
        </w:rPr>
        <w:t xml:space="preserve"> he went to candy </w:t>
      </w:r>
      <w:proofErr w:type="gramStart"/>
      <w:r>
        <w:rPr>
          <w:sz w:val="28"/>
          <w:szCs w:val="28"/>
        </w:rPr>
        <w:t xml:space="preserve">world </w:t>
      </w:r>
      <w:r w:rsidR="009333AF">
        <w:rPr>
          <w:sz w:val="28"/>
          <w:szCs w:val="28"/>
        </w:rPr>
        <w:t>.he</w:t>
      </w:r>
      <w:proofErr w:type="gramEnd"/>
      <w:r w:rsidR="009333AF">
        <w:rPr>
          <w:sz w:val="28"/>
          <w:szCs w:val="28"/>
        </w:rPr>
        <w:t xml:space="preserve"> love candy so…… much he start to  collect candy.</w:t>
      </w:r>
    </w:p>
    <w:p w14:paraId="6102F988" w14:textId="380F99B2" w:rsidR="007B4A91" w:rsidRDefault="009333A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333A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333A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1AAB0E9" w:rsidR="007B4A91" w:rsidRDefault="001956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j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A02B8F3" w:rsidR="007B4A91" w:rsidRDefault="001956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cand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859FEE5" w:rsidR="007B4A91" w:rsidRDefault="001956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g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BBC72CB" w:rsidR="007B4A91" w:rsidRDefault="001956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j should not touch drag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BB22739" w:rsidR="007B4A91" w:rsidRDefault="001956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8215ED2" w:rsidR="007B4A91" w:rsidRDefault="001956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2191C61" w:rsidR="007B4A91" w:rsidRDefault="001956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</w:t>
            </w:r>
            <w:r>
              <w:rPr>
                <w:sz w:val="28"/>
                <w:szCs w:val="28"/>
              </w:rPr>
              <w:t>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90C18F2" w:rsidR="007B4A91" w:rsidRDefault="001956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</w:t>
            </w:r>
            <w:r>
              <w:rPr>
                <w:sz w:val="28"/>
                <w:szCs w:val="28"/>
              </w:rPr>
              <w:t>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5B4483B" w:rsidR="007B4A91" w:rsidRDefault="001956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</w:t>
            </w:r>
            <w:r>
              <w:rPr>
                <w:sz w:val="28"/>
                <w:szCs w:val="28"/>
              </w:rPr>
              <w:t>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3851776B" w14:textId="3E7F954F" w:rsidR="001956D2" w:rsidRDefault="001956D2" w:rsidP="001956D2">
      <w:pPr>
        <w:rPr>
          <w:sz w:val="28"/>
          <w:szCs w:val="28"/>
        </w:rPr>
      </w:pPr>
    </w:p>
    <w:p w14:paraId="3F8FD74F" w14:textId="7AAEF6A6" w:rsidR="001956D2" w:rsidRDefault="001956D2" w:rsidP="001956D2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5393598" wp14:editId="49C4F46D">
            <wp:extent cx="5943600" cy="2910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6CDCF" w14:textId="1A6242E9" w:rsidR="001956D2" w:rsidRDefault="001956D2" w:rsidP="001956D2">
      <w:pPr>
        <w:rPr>
          <w:sz w:val="28"/>
          <w:szCs w:val="28"/>
        </w:rPr>
      </w:pPr>
    </w:p>
    <w:p w14:paraId="46ADADC6" w14:textId="0FF06990" w:rsidR="001956D2" w:rsidRDefault="001956D2" w:rsidP="001956D2">
      <w:pPr>
        <w:rPr>
          <w:sz w:val="28"/>
          <w:szCs w:val="28"/>
        </w:rPr>
      </w:pPr>
    </w:p>
    <w:p w14:paraId="150E6A9E" w14:textId="651CF6CE" w:rsidR="001956D2" w:rsidRDefault="001956D2" w:rsidP="001956D2">
      <w:pPr>
        <w:rPr>
          <w:sz w:val="28"/>
          <w:szCs w:val="28"/>
        </w:rPr>
      </w:pPr>
    </w:p>
    <w:p w14:paraId="23351AA6" w14:textId="474C15AA" w:rsidR="001956D2" w:rsidRDefault="001956D2" w:rsidP="001956D2">
      <w:pPr>
        <w:rPr>
          <w:sz w:val="28"/>
          <w:szCs w:val="28"/>
        </w:rPr>
      </w:pPr>
    </w:p>
    <w:p w14:paraId="4CE7FFE9" w14:textId="7B516FB9" w:rsidR="001956D2" w:rsidRDefault="001956D2" w:rsidP="001956D2">
      <w:pPr>
        <w:rPr>
          <w:sz w:val="28"/>
          <w:szCs w:val="28"/>
        </w:rPr>
      </w:pPr>
    </w:p>
    <w:p w14:paraId="7E38037D" w14:textId="45EAD935" w:rsidR="001956D2" w:rsidRDefault="001956D2" w:rsidP="001956D2">
      <w:pPr>
        <w:rPr>
          <w:sz w:val="28"/>
          <w:szCs w:val="28"/>
        </w:rPr>
      </w:pPr>
    </w:p>
    <w:p w14:paraId="5D9B9766" w14:textId="350C1965" w:rsidR="001956D2" w:rsidRDefault="001956D2" w:rsidP="001956D2">
      <w:pPr>
        <w:rPr>
          <w:sz w:val="28"/>
          <w:szCs w:val="28"/>
        </w:rPr>
      </w:pPr>
    </w:p>
    <w:p w14:paraId="2C36FC67" w14:textId="77777777" w:rsidR="001956D2" w:rsidRPr="001956D2" w:rsidRDefault="001956D2" w:rsidP="001956D2">
      <w:pPr>
        <w:rPr>
          <w:sz w:val="28"/>
          <w:szCs w:val="28"/>
        </w:rPr>
      </w:pPr>
    </w:p>
    <w:p w14:paraId="2C39E5BE" w14:textId="77777777" w:rsidR="007B4A91" w:rsidRPr="001956D2" w:rsidRDefault="009333AF" w:rsidP="001956D2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238BD998" w14:textId="47275B03" w:rsidR="001956D2" w:rsidRPr="001956D2" w:rsidRDefault="009333AF" w:rsidP="001956D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192F1F0E" w14:textId="77777777" w:rsidR="007B4A91" w:rsidRPr="001956D2" w:rsidRDefault="007B4A91" w:rsidP="001956D2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p w14:paraId="3FC726A4" w14:textId="7829588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5367BD9" w14:textId="77777777" w:rsidR="009333AF" w:rsidRDefault="009333AF">
      <w:pPr>
        <w:rPr>
          <w:sz w:val="28"/>
          <w:szCs w:val="28"/>
        </w:rPr>
      </w:pPr>
    </w:p>
    <w:p w14:paraId="0144A5CE" w14:textId="547805F3" w:rsidR="001956D2" w:rsidRDefault="009333AF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1956D2">
        <w:rPr>
          <w:sz w:val="28"/>
          <w:szCs w:val="28"/>
        </w:rPr>
        <w:t xml:space="preserve">I like candy </w:t>
      </w:r>
      <w:r>
        <w:rPr>
          <w:sz w:val="28"/>
          <w:szCs w:val="28"/>
        </w:rPr>
        <w:t xml:space="preserve">so much </w:t>
      </w:r>
      <w:r w:rsidR="001956D2">
        <w:rPr>
          <w:sz w:val="28"/>
          <w:szCs w:val="28"/>
        </w:rPr>
        <w:t>so only I plan this game</w:t>
      </w:r>
    </w:p>
    <w:p w14:paraId="24B987DE" w14:textId="213426BD" w:rsidR="007B4A91" w:rsidRDefault="001956D2" w:rsidP="001956D2">
      <w:pPr>
        <w:rPr>
          <w:sz w:val="28"/>
          <w:szCs w:val="28"/>
        </w:rPr>
      </w:pPr>
      <w:r>
        <w:pict w14:anchorId="4F92B24E">
          <v:rect id="_x0000_i1035" style="width:468pt;height:1.5pt" o:hralign="center" o:hrstd="t" o:hr="t" fillcolor="#a0a0a0" stroked="f"/>
        </w:pict>
      </w:r>
      <w:r w:rsidR="009333AF">
        <w:pict w14:anchorId="49CF2C3B">
          <v:rect id="_x0000_i1036" style="width:0;height:1.5pt" o:hralign="center" o:hrstd="t" o:hr="t" fillcolor="#a0a0a0" stroked="f"/>
        </w:pict>
      </w:r>
      <w:r w:rsidR="009333AF">
        <w:pict w14:anchorId="2BE0C1BB">
          <v:rect id="_x0000_i1037" style="width:0;height:1.5pt" o:hralign="center" o:hrstd="t" o:hr="t" fillcolor="#a0a0a0" stroked="f"/>
        </w:pict>
      </w:r>
      <w:r w:rsidR="009333AF">
        <w:pict w14:anchorId="6874E4CB">
          <v:rect id="_x0000_i1038" style="width:0;height:1.5pt" o:hralign="center" o:hrstd="t" o:hr="t" fillcolor="#a0a0a0" stroked="f"/>
        </w:pict>
      </w:r>
    </w:p>
    <w:p w14:paraId="7C9E10E8" w14:textId="0D9B2192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79" style="width:0;height:1.5pt" o:hralign="center" o:bullet="t" o:hrstd="t" o:hr="t" fillcolor="#a0a0a0" stroked="f"/>
    </w:pict>
  </w:numPicBullet>
  <w:numPicBullet w:numPicBulletId="1">
    <w:pict>
      <v:rect id="_x0000_i1080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AC30CE2"/>
    <w:multiLevelType w:val="hybridMultilevel"/>
    <w:tmpl w:val="FCF6EBA8"/>
    <w:lvl w:ilvl="0" w:tplc="17F0BA4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10141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834F3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20676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ACDF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46AB70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ACA5C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0E67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4E0C9D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3D17096"/>
    <w:multiLevelType w:val="hybridMultilevel"/>
    <w:tmpl w:val="DAC4460A"/>
    <w:lvl w:ilvl="0" w:tplc="63DC777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20C8E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02665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4E58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436D3E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0261A3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8546A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3F2A3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44E73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956D2"/>
    <w:rsid w:val="00550B03"/>
    <w:rsid w:val="00556965"/>
    <w:rsid w:val="007B4A91"/>
    <w:rsid w:val="00933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956D2"/>
    <w:pPr>
      <w:ind w:left="720"/>
      <w:contextualSpacing/>
    </w:pPr>
  </w:style>
  <w:style w:type="paragraph" w:styleId="NoSpacing">
    <w:name w:val="No Spacing"/>
    <w:uiPriority w:val="1"/>
    <w:qFormat/>
    <w:rsid w:val="001956D2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na priya</cp:lastModifiedBy>
  <cp:revision>3</cp:revision>
  <dcterms:created xsi:type="dcterms:W3CDTF">2021-03-18T05:03:00Z</dcterms:created>
  <dcterms:modified xsi:type="dcterms:W3CDTF">2021-07-08T16:15:00Z</dcterms:modified>
</cp:coreProperties>
</file>